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2C14F0" w14:textId="77777777" w:rsidR="007C0341" w:rsidRPr="007A7C04" w:rsidRDefault="007C0341" w:rsidP="005E72D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2D59523A" w14:textId="77777777" w:rsidR="007A7C04" w:rsidRDefault="007A7C04" w:rsidP="005E72D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5F9A5B45" w14:textId="77777777" w:rsidR="007A7C04" w:rsidRDefault="007A7C04" w:rsidP="005E72D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52B4240F" w14:textId="77777777" w:rsidR="007A7C04" w:rsidRDefault="007A7C04" w:rsidP="005E72D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779BDE0F" w14:textId="77777777" w:rsidR="007A7C04" w:rsidRDefault="007A7C04" w:rsidP="005E72D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51D26385" w14:textId="77777777" w:rsidR="007A7C04" w:rsidRDefault="007A7C04" w:rsidP="005E72D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42D548FD" w14:textId="77777777" w:rsidR="007A7C04" w:rsidRDefault="007A7C04" w:rsidP="005E72D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2A4CF767" w14:textId="77777777" w:rsidR="007A7C04" w:rsidRDefault="007A7C04" w:rsidP="005E72D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756CF2A4" w14:textId="77777777" w:rsidR="007A7C04" w:rsidRDefault="007A7C04" w:rsidP="005E72D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3B13909D" w14:textId="77777777" w:rsidR="007A7C04" w:rsidRDefault="007A7C04" w:rsidP="005E72D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1FCA64A3" w14:textId="77777777" w:rsidR="007A7C04" w:rsidRDefault="007A7C04" w:rsidP="005E72D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7B95D423" w14:textId="77777777" w:rsidR="007A7C04" w:rsidRDefault="007A7C04" w:rsidP="005E72D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779C4995" w14:textId="77777777" w:rsidR="007A7C04" w:rsidRDefault="007A7C04" w:rsidP="005E72D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755DE1F0" w14:textId="77777777" w:rsidR="007A7C04" w:rsidRDefault="007A7C04" w:rsidP="005E72D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16B842C3" w14:textId="77777777" w:rsidR="007A7C04" w:rsidRDefault="007A7C04" w:rsidP="005E72D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5305FD77" w14:textId="77777777" w:rsidR="007A7C04" w:rsidRDefault="007A7C04" w:rsidP="005E72D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143C2CC1" w14:textId="35E5FC1F" w:rsidR="005E72D5" w:rsidRPr="007A7C04" w:rsidRDefault="007C0341" w:rsidP="007A7C04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</w:rPr>
      </w:pPr>
      <w:r w:rsidRPr="007A7C04">
        <w:rPr>
          <w:rFonts w:ascii="Times New Roman" w:eastAsia="Times New Roman" w:hAnsi="Times New Roman" w:cs="Times New Roman"/>
          <w:sz w:val="20"/>
          <w:szCs w:val="20"/>
        </w:rPr>
        <w:t>Truc Huynh</w:t>
      </w:r>
    </w:p>
    <w:p w14:paraId="47B1C27F" w14:textId="36177311" w:rsidR="007A7C04" w:rsidRPr="007A7C04" w:rsidRDefault="007A7C04" w:rsidP="007A7C04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</w:rPr>
      </w:pPr>
      <w:r w:rsidRPr="007A7C04">
        <w:rPr>
          <w:rFonts w:ascii="Times New Roman" w:eastAsia="Times New Roman" w:hAnsi="Times New Roman" w:cs="Times New Roman"/>
          <w:sz w:val="20"/>
          <w:szCs w:val="20"/>
        </w:rPr>
        <w:t>Purdue University</w:t>
      </w:r>
    </w:p>
    <w:p w14:paraId="3F6739A9" w14:textId="6E25C49E" w:rsidR="007C0341" w:rsidRDefault="007A7C04" w:rsidP="007A7C04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Simple Unix Shell Implementation</w:t>
      </w:r>
    </w:p>
    <w:p w14:paraId="3A709937" w14:textId="0CB2A841" w:rsidR="007A7C04" w:rsidRDefault="007A7C04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br w:type="page"/>
      </w:r>
    </w:p>
    <w:p w14:paraId="5B4563DA" w14:textId="680E3ED4" w:rsidR="009C1946" w:rsidRPr="009C1946" w:rsidRDefault="009C1946" w:rsidP="009C1946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C1946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Simple Unix Shell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Design &amp;</w:t>
      </w:r>
      <w:r w:rsidRPr="009C194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Implementation</w:t>
      </w:r>
    </w:p>
    <w:p w14:paraId="39AA7488" w14:textId="77777777" w:rsidR="009C1946" w:rsidRDefault="009C1946" w:rsidP="007A7C04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64489AD3" w14:textId="09B9D845" w:rsidR="005E72D5" w:rsidRPr="007A7C04" w:rsidRDefault="005E72D5" w:rsidP="007A7C04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7A7C04">
        <w:rPr>
          <w:rFonts w:ascii="Times New Roman" w:eastAsia="Times New Roman" w:hAnsi="Times New Roman" w:cs="Times New Roman"/>
          <w:sz w:val="20"/>
          <w:szCs w:val="20"/>
        </w:rPr>
        <w:t>Using c code to write my own Unix shell. The program will basically follow the following step:</w:t>
      </w:r>
    </w:p>
    <w:p w14:paraId="5DEA5CD0" w14:textId="1141EC42" w:rsidR="005E72D5" w:rsidRPr="007A7C04" w:rsidRDefault="005E72D5" w:rsidP="007A7C04">
      <w:pPr>
        <w:pStyle w:val="ListParagraph"/>
        <w:numPr>
          <w:ilvl w:val="0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7A7C04">
        <w:rPr>
          <w:rFonts w:ascii="Times New Roman" w:eastAsia="Times New Roman" w:hAnsi="Times New Roman" w:cs="Times New Roman"/>
          <w:sz w:val="20"/>
          <w:szCs w:val="20"/>
        </w:rPr>
        <w:t xml:space="preserve">take user input </w:t>
      </w:r>
    </w:p>
    <w:p w14:paraId="3D785DDC" w14:textId="1F1E93D5" w:rsidR="005E72D5" w:rsidRPr="007A7C04" w:rsidRDefault="004E22E1" w:rsidP="007A7C04">
      <w:pPr>
        <w:pStyle w:val="ListParagraph"/>
        <w:numPr>
          <w:ilvl w:val="0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7A7C04">
        <w:rPr>
          <w:rFonts w:ascii="Times New Roman" w:eastAsia="Times New Roman" w:hAnsi="Times New Roman" w:cs="Times New Roman"/>
          <w:sz w:val="20"/>
          <w:szCs w:val="20"/>
        </w:rPr>
        <w:t>allocate memory for user input</w:t>
      </w:r>
    </w:p>
    <w:p w14:paraId="72B774FA" w14:textId="7DB42A3C" w:rsidR="004E22E1" w:rsidRPr="007A7C04" w:rsidRDefault="004E22E1" w:rsidP="007A7C04">
      <w:pPr>
        <w:pStyle w:val="ListParagraph"/>
        <w:numPr>
          <w:ilvl w:val="0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7A7C04">
        <w:rPr>
          <w:rFonts w:ascii="Times New Roman" w:eastAsia="Times New Roman" w:hAnsi="Times New Roman" w:cs="Times New Roman"/>
          <w:sz w:val="20"/>
          <w:szCs w:val="20"/>
        </w:rPr>
        <w:t>create a child process using fork () command</w:t>
      </w:r>
    </w:p>
    <w:p w14:paraId="4066F3FB" w14:textId="6E1AB19E" w:rsidR="004E22E1" w:rsidRPr="007A7C04" w:rsidRDefault="004E22E1" w:rsidP="007A7C04">
      <w:pPr>
        <w:pStyle w:val="ListParagraph"/>
        <w:numPr>
          <w:ilvl w:val="0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7A7C04">
        <w:rPr>
          <w:rFonts w:ascii="Times New Roman" w:eastAsia="Times New Roman" w:hAnsi="Times New Roman" w:cs="Times New Roman"/>
          <w:sz w:val="20"/>
          <w:szCs w:val="20"/>
        </w:rPr>
        <w:t xml:space="preserve">execute the input command if valid (in the child process). Parent will wait for the completion of child </w:t>
      </w:r>
      <w:r w:rsidR="007C0341" w:rsidRPr="007A7C04">
        <w:rPr>
          <w:rFonts w:ascii="Times New Roman" w:eastAsia="Times New Roman" w:hAnsi="Times New Roman" w:cs="Times New Roman"/>
          <w:sz w:val="20"/>
          <w:szCs w:val="20"/>
        </w:rPr>
        <w:t>process</w:t>
      </w:r>
      <w:r w:rsidRPr="007A7C0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E9D9927" w14:textId="58DDB634" w:rsidR="004E22E1" w:rsidRPr="007A7C04" w:rsidRDefault="007C0341" w:rsidP="007A7C04">
      <w:pPr>
        <w:pStyle w:val="ListParagraph"/>
        <w:numPr>
          <w:ilvl w:val="0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7A7C04">
        <w:rPr>
          <w:rFonts w:ascii="Times New Roman" w:eastAsia="Times New Roman" w:hAnsi="Times New Roman" w:cs="Times New Roman"/>
          <w:sz w:val="20"/>
          <w:szCs w:val="20"/>
        </w:rPr>
        <w:t>child process u</w:t>
      </w:r>
      <w:r w:rsidR="004E22E1" w:rsidRPr="007A7C04">
        <w:rPr>
          <w:rFonts w:ascii="Times New Roman" w:eastAsia="Times New Roman" w:hAnsi="Times New Roman" w:cs="Times New Roman"/>
          <w:sz w:val="20"/>
          <w:szCs w:val="20"/>
        </w:rPr>
        <w:t>se</w:t>
      </w:r>
      <w:r w:rsidRPr="007A7C04">
        <w:rPr>
          <w:rFonts w:ascii="Times New Roman" w:eastAsia="Times New Roman" w:hAnsi="Times New Roman" w:cs="Times New Roman"/>
          <w:sz w:val="20"/>
          <w:szCs w:val="20"/>
        </w:rPr>
        <w:t>s</w:t>
      </w:r>
      <w:r w:rsidR="004E22E1" w:rsidRPr="007A7C04">
        <w:rPr>
          <w:rFonts w:ascii="Times New Roman" w:eastAsia="Times New Roman" w:hAnsi="Times New Roman" w:cs="Times New Roman"/>
          <w:sz w:val="20"/>
          <w:szCs w:val="20"/>
        </w:rPr>
        <w:t xml:space="preserve"> execvp() to transform user input into Linux command, and execute it</w:t>
      </w:r>
    </w:p>
    <w:p w14:paraId="2EE64052" w14:textId="1EB30211" w:rsidR="00AE4B44" w:rsidRPr="007A7C04" w:rsidRDefault="00AE4B44" w:rsidP="007A7C04">
      <w:pPr>
        <w:pStyle w:val="ListParagraph"/>
        <w:numPr>
          <w:ilvl w:val="0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7A7C04">
        <w:rPr>
          <w:rFonts w:ascii="Times New Roman" w:eastAsia="Times New Roman" w:hAnsi="Times New Roman" w:cs="Times New Roman"/>
          <w:sz w:val="20"/>
          <w:szCs w:val="20"/>
        </w:rPr>
        <w:t>Return to step 1</w:t>
      </w:r>
      <w:r w:rsidR="00253F7A" w:rsidRPr="007A7C0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7C0341" w:rsidRPr="007A7C04">
        <w:rPr>
          <w:rFonts w:ascii="Times New Roman" w:eastAsia="Times New Roman" w:hAnsi="Times New Roman" w:cs="Times New Roman"/>
          <w:sz w:val="20"/>
          <w:szCs w:val="20"/>
        </w:rPr>
        <w:t>when</w:t>
      </w:r>
      <w:r w:rsidR="00253F7A" w:rsidRPr="007A7C04">
        <w:rPr>
          <w:rFonts w:ascii="Times New Roman" w:eastAsia="Times New Roman" w:hAnsi="Times New Roman" w:cs="Times New Roman"/>
          <w:sz w:val="20"/>
          <w:szCs w:val="20"/>
        </w:rPr>
        <w:t xml:space="preserve"> success </w:t>
      </w:r>
    </w:p>
    <w:p w14:paraId="5CC7E72C" w14:textId="74440B02" w:rsidR="005E72D5" w:rsidRPr="007A7C04" w:rsidRDefault="00AE4B44" w:rsidP="007A7C04">
      <w:pPr>
        <w:pStyle w:val="ListParagraph"/>
        <w:numPr>
          <w:ilvl w:val="0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7A7C04">
        <w:rPr>
          <w:rFonts w:ascii="Times New Roman" w:eastAsia="Times New Roman" w:hAnsi="Times New Roman" w:cs="Times New Roman"/>
          <w:sz w:val="20"/>
          <w:szCs w:val="20"/>
        </w:rPr>
        <w:t xml:space="preserve">Use if else for exception handling. Ex: </w:t>
      </w:r>
      <w:r w:rsidR="004E22E1" w:rsidRPr="007A7C04">
        <w:rPr>
          <w:rFonts w:ascii="Times New Roman" w:eastAsia="Times New Roman" w:hAnsi="Times New Roman" w:cs="Times New Roman"/>
          <w:sz w:val="20"/>
          <w:szCs w:val="20"/>
        </w:rPr>
        <w:t>Special case is “cd” command will not work with the C Unix Shell</w:t>
      </w:r>
      <w:r w:rsidR="00253F7A" w:rsidRPr="007A7C04">
        <w:rPr>
          <w:rFonts w:ascii="Times New Roman" w:eastAsia="Times New Roman" w:hAnsi="Times New Roman" w:cs="Times New Roman"/>
          <w:sz w:val="20"/>
          <w:szCs w:val="20"/>
        </w:rPr>
        <w:t>, allocation fail, fail to create child process, fail to execute Linux command</w:t>
      </w:r>
      <w:r w:rsidR="007C0341" w:rsidRPr="007A7C04">
        <w:rPr>
          <w:rFonts w:ascii="Times New Roman" w:eastAsia="Times New Roman" w:hAnsi="Times New Roman" w:cs="Times New Roman"/>
          <w:sz w:val="20"/>
          <w:szCs w:val="20"/>
        </w:rPr>
        <w:t>..</w:t>
      </w:r>
      <w:r w:rsidR="00253F7A" w:rsidRPr="007A7C04">
        <w:rPr>
          <w:rFonts w:ascii="Times New Roman" w:eastAsia="Times New Roman" w:hAnsi="Times New Roman" w:cs="Times New Roman"/>
          <w:sz w:val="20"/>
          <w:szCs w:val="20"/>
        </w:rPr>
        <w:t xml:space="preserve">. </w:t>
      </w:r>
    </w:p>
    <w:p w14:paraId="37CBC841" w14:textId="63BD07BA" w:rsidR="007C0341" w:rsidRPr="007A7C04" w:rsidRDefault="007C0341" w:rsidP="007A7C04">
      <w:pPr>
        <w:shd w:val="clear" w:color="auto" w:fill="FFFFFF"/>
        <w:spacing w:after="0" w:line="480" w:lineRule="auto"/>
        <w:ind w:firstLine="360"/>
        <w:rPr>
          <w:rFonts w:ascii="Times New Roman" w:eastAsia="Times New Roman" w:hAnsi="Times New Roman" w:cs="Times New Roman"/>
          <w:sz w:val="20"/>
          <w:szCs w:val="20"/>
        </w:rPr>
      </w:pPr>
      <w:r w:rsidRPr="007A7C04">
        <w:rPr>
          <w:rFonts w:ascii="Times New Roman" w:eastAsia="Times New Roman" w:hAnsi="Times New Roman" w:cs="Times New Roman"/>
          <w:sz w:val="20"/>
          <w:szCs w:val="20"/>
        </w:rPr>
        <w:t>The purpose of the program is running Linux system command using my own shell (c code</w:t>
      </w:r>
      <w:r w:rsidR="007A7C04" w:rsidRPr="007A7C04">
        <w:rPr>
          <w:rFonts w:ascii="Times New Roman" w:eastAsia="Times New Roman" w:hAnsi="Times New Roman" w:cs="Times New Roman"/>
          <w:sz w:val="20"/>
          <w:szCs w:val="20"/>
        </w:rPr>
        <w:t>) and</w:t>
      </w:r>
      <w:r w:rsidRPr="007A7C04">
        <w:rPr>
          <w:rFonts w:ascii="Times New Roman" w:eastAsia="Times New Roman" w:hAnsi="Times New Roman" w:cs="Times New Roman"/>
          <w:sz w:val="20"/>
          <w:szCs w:val="20"/>
        </w:rPr>
        <w:t xml:space="preserve"> practicing child and parent process in Linux Shell. User input is the parent process, Linux commands execute is the child process.</w:t>
      </w:r>
      <w:r w:rsidR="007A7C0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7A7C04">
        <w:rPr>
          <w:rFonts w:ascii="Times New Roman" w:eastAsia="Times New Roman" w:hAnsi="Times New Roman" w:cs="Times New Roman"/>
          <w:sz w:val="20"/>
          <w:szCs w:val="20"/>
        </w:rPr>
        <w:t>Please look at my diagram for further verification:</w:t>
      </w:r>
    </w:p>
    <w:p w14:paraId="2833F58E" w14:textId="65DE5591" w:rsidR="00D7685E" w:rsidRDefault="00253F7A">
      <w:pPr>
        <w:rPr>
          <w:rFonts w:ascii="Times New Roman" w:hAnsi="Times New Roman" w:cs="Times New Roman"/>
          <w:sz w:val="20"/>
          <w:szCs w:val="20"/>
        </w:rPr>
      </w:pPr>
      <w:r w:rsidRPr="007A7C04">
        <w:rPr>
          <w:rFonts w:ascii="Times New Roman" w:eastAsia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6B80C3A2" wp14:editId="36E0D25F">
            <wp:extent cx="6737962" cy="52070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24519" cy="5273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859B35" w14:textId="75CC2E2E" w:rsidR="007A7C04" w:rsidRPr="007A7C04" w:rsidRDefault="007A7C04" w:rsidP="007A7C04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iagram designed by Truc Huynh</w:t>
      </w:r>
    </w:p>
    <w:p w14:paraId="35771464" w14:textId="25325A20" w:rsidR="00651B4B" w:rsidRPr="007A7C04" w:rsidRDefault="00651B4B">
      <w:pPr>
        <w:rPr>
          <w:rFonts w:ascii="Times New Roman" w:hAnsi="Times New Roman" w:cs="Times New Roman"/>
          <w:sz w:val="20"/>
          <w:szCs w:val="20"/>
        </w:rPr>
      </w:pPr>
      <w:r w:rsidRPr="007A7C04"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602969D4" wp14:editId="5DE7EB15">
            <wp:extent cx="5943600" cy="74358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43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51B4B" w:rsidRPr="007A7C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BC32A4"/>
    <w:multiLevelType w:val="hybridMultilevel"/>
    <w:tmpl w:val="2416A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yMwIiU0sjCzMjYyUdpeDU4uLM/DyQAqNaAM8i2igsAAAA"/>
  </w:docVars>
  <w:rsids>
    <w:rsidRoot w:val="005E72D5"/>
    <w:rsid w:val="00253F7A"/>
    <w:rsid w:val="004E22E1"/>
    <w:rsid w:val="005E72D5"/>
    <w:rsid w:val="00651B4B"/>
    <w:rsid w:val="007A7C04"/>
    <w:rsid w:val="007C0341"/>
    <w:rsid w:val="00812944"/>
    <w:rsid w:val="009C1946"/>
    <w:rsid w:val="00A03825"/>
    <w:rsid w:val="00AE4B44"/>
    <w:rsid w:val="00D80014"/>
    <w:rsid w:val="00DB0E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5368D"/>
  <w15:chartTrackingRefBased/>
  <w15:docId w15:val="{823BA9DE-11EE-4934-9457-73965BA77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194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72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93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0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7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4</Pages>
  <Words>154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Huynh</dc:creator>
  <cp:keywords/>
  <dc:description/>
  <cp:lastModifiedBy>Jack Huynh</cp:lastModifiedBy>
  <cp:revision>5</cp:revision>
  <dcterms:created xsi:type="dcterms:W3CDTF">2020-09-22T15:31:00Z</dcterms:created>
  <dcterms:modified xsi:type="dcterms:W3CDTF">2020-11-11T17:29:00Z</dcterms:modified>
</cp:coreProperties>
</file>